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เรียน</w:t>
      </w:r>
      <w:r>
        <w:t xml:space="preserve"> </w:t>
      </w:r>
      <w:r>
        <w:t xml:space="preserve">DLTV</w:t>
      </w:r>
      <w:r>
        <w:t xml:space="preserve"> </w:t>
      </w:r>
      <w:r>
        <w:t xml:space="preserve">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ประวัติศาสตร์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สถาปนาอาณาจักรรัตนโกสินทร์</w:t>
      </w:r>
      <w:r>
        <w:t xml:space="preserve"> </w:t>
      </w:r>
      <w:r>
        <w:t xml:space="preserve">4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ยินดีต้อนรับเข้าสู่รายวิชาประวัติศาสตร์ชั้นประถมศึกษาปีที่ 6 วันนี้พบกับครูภากรอุปการแก้วนะครับและคุณครูผู้ช่วยอีก 1 คันครับ สวัสดีครับครูชื่อคนละที่สีลมนะครับ วันนี้เด็กๆอาจจะสงสัยครับกลัวนิดว่าวันนี้อุปกรณ์และอาทิตย์นะครับ ไม่แต่งชุดนี้นักเรียนทราบหรือเปล่าเอ่ยว่าชุดนี้มีชื่อว่าชุดอะไรครับ เก่งมากครับชุดนี้เราเรียกว่าชุดราชประแตนนะครับเป็นชุดนะครับซึ่งใช้ในสมัยรัชกาลที่ 5 นะครับ ล้นเกล้า พระบาทสมเด็จพระจุลจอมเกล้าเจ้าอยู่หัวของเรานั่นเองนักเรียน วันนี้นะครับในรายวิชาประวัติศาสตร์เดี๋ยวเรามาดูกันนะครับว่าในภาคเรียนที่ 2 นี้ เราจะเรียนรู้ถึง เรื่องอะไรบ้างนะครับถ้าพร้อมแล้วเดี๋ยวเราไปดูกันเลยครับ เรามาดูนักเรียน หน่วยการเรียนรู้ที่ 3 นะครับชื่อว่ารัตนโกสินทร์ ตอนต้นนะครับยุคฟื้นฟูนะครับซึ่งยุคนี้นะครับนักเรียนเราจะพูดถึง การสถาปนาของอาณาจักรรัตนโกสินทร์นะครับ รวมถึงทางพูดคุยพระราชประวัติและพระราชกรณียกิจของรัชกาลที่ 1 ถึงรัชกาลที่ 3 นะครับ พัฒนาการด้านต่างๆนะครับในด้านสังคมเศรษฐกิจวัฒนธรรมนั้นเองนะครับต่อไปครับติดต่อมาดูนะครับ หน่วยการเรียนรู้ที่ 4 นะครับว่าอย่างไรเอ่ย หน่วยการเรียนรู้ที่ 4 นะครับก็จะเป็น รัตนโกสินทร์สมัยใหม่ครับก็คือ ยุคการปฏิรูป บ้านเมืองนางเอกครับแน่นอนครับเนื้อหาสาระที่เราจะเรียนรู้กันในหน่วยการเรียนรู้ที่ 4 นี้นะครับเรียนรู้ถึงพระราชประวัติและพระราชกรณียกิจของ รัชกาลที่ 4 ถึงรัชกาลที่ 6 นะครับถือว่าเป็นยุคที่ ประเทศไทยนะครับนักเรียนมีการเปลี่ยนแปลงเยอะมากครับไม่ว่าจะเป็นการเลิกไพร่เลิกทาสนะครับการรับเทคโนโลยีต่างๆจากตะวันออกและตะวันตกนะครับเข้ามาเปลี่ยนแปลงวิถีชีวิตของคนไทยนะครับ และสุดท้ายครับ หน่วยการเรียนรู้ที่ 5 นะครับ รัตนโกสินทร์ยุคประชาธิปไตยนี่เองนะครับยุคนี้ครับนักเรียนถือว่าเป็นการเปลี่ยนผ่าน ระบอบการปกครองของไทยนะครับจากเดิม เป็นระบอบสมบูรณาญาสิทธิราชย์นะครับเป็นระบอบประชาธิปไตย อันมีพระมหากษัตริย์ ทรงเป็นประมุขนั่นเองนะครับนี่นะครับก็จะเป็นเนื้อหาสาระที่เราจะ พูดคุยและก็ได้เรียนรู้ไปพร้อมๆกันนะครับมีทั้งหมด 3 หน่วยการเรียนรู้นั้นเองทำนักเรียนใน ภาคเรียนที่ 2 นะครับ อาทิตย์ เราก็จะเรียนรู้กันนะครับในเรื่องการสถาปนาอาณาจักร รัตนโกสินทร์ครับ วันนี้ก่อนที่จะเข้าเนื้อหาสาระนะครับ กูก็ได้มีคำถามชวนคิดนะครับมาสอบถามทั่วทิศและนักเรียนด้วยนะครับคำถามชวนคิดในข้อนี้ ถามว่า เมื่อนึกถึง กรุงเทพมหานคร นักเรียนจะนึกถึงอะไรครับ จะให้เวลานะครับได้คุยกับเพื่อนคู่คิดนะครับว่าถ้านึกถึงกรุงเทพฯแล้วนักเรียนจะนึกถึงสิ่งใดครับ เริ่มครับ โอ้โหหลากหลายคำตอบมากเลยนะครับเราไปสอบถามกลัวที่จะดีกว่าครับตัวที่ครับเมื่อตัวทิพย์นึกถึงกรุงเทพฯควรที่จะนึกถึงอะไรครับ ครับในความคิดของครูนะครับเมื่อนึกถึงกรุงเทพฯนะครับ โทรก็จะนึกถึงวัด พระราชวังนะครับ ที่มีความสวยสดงดงามครับแล้วก็กรุงเทพฯนะครับก็ยังถือว่าเป็นเมืองหลวงของประเทศไทยครับ โอ้โหรักกว่าที่เคยเดินทางไปกรุงเทพฯไหมครับแน่นอนครับบ่อยมากเลยครับ ใช่แล้วครับนี่ก็จะเป็นคำตอบของตัวอาทิตย์นะครับและคำตอบของนักเรียนนะครับ เป็นอย่างไรบ้างที่ครูปลายทางนะครับสามารถ รับฟังนะครับคำตอบของนักเรียนได้เลยนะครับ เปลี่ยนครับต่อไปกูจะมีภาพมาให้นักเรียนได้ดูนะครับ เดี๋ยวเราดูไปพร้อมๆกันเลยนะครับ ภาพนี้นะคะนักเรียนคืออะไรเอ่ย ภาพนี้ครับครัวทิดถือว่ามีความสวยสดงดงามมากครับ เพราะว่า เป็นภาพของพระบรมมหาราชวังนะครับที่ตั้งอยู่ ศูนย์กลางของกรุงเทพฯนะครับ เป็นศูนย์กลางความเจริญของประเทศนะครับอีกครั้งกรุงเทพฯนะครับ ยังมีบทบาทสำคัญของโลกด้วยนะครับนั่นก็คือเป็นเมืองที่ชาวต่างชาตินะครับที่นิยมเข้ามาท่องเที่ยวนั่นเองครับ ไปครับนี่ก็จะเป็นภาพถ่ายดาวเทียมนะครับ เปิดภาพถ่ายดาวเทียมนี้ ที่ไหนเอ่ย แน่นอนครับ เมื่อเราสังเกต เราจะเห็นเป็นเส้นแบ่งแผ่นดินออกเป็น 2 ฝั่ง กูคิดว่า ต้องเป็นแผนที่ของกรุงเทพฯครับก็คือจะแบ่ง กรุงเทพฯเป็น 2 ฝั่งแล้วคือ ฝั่งธนบุรี ฝั่งพระนครครับ สนามหลวงด้วยครับครับเดี๋ยวเรามาดูกันนะครับ กรอบสีเหลืองนี้นะคะนักเรียน น่าจะเป็นบริเวณของเกาะรัตนโกสินทร์และรวมไปถึง ทนด้วยนะครับซึ่งบริเวณนี้เนี่ยประกอบด้วยสถานที่สำคัญหลากหลายเลยครับไม่ว่าจะเป็น พระบรมมหาราชวังหรือวัดวาอารามต่างๆนะครับ วันนี้เราจะมาเรียนรู้กันนะครับ จุดประสงค์ของเราสักทีนะครับนักเรียนจุดประสงค์การเรียนรู้ของเราในวันนี้นะครับ วันที่ 1 อธิบายการสถาปนาอาณาจักรรัตนโกสินทร์ได้พอสังเขปครับ ข้อที่ 2 ระบุ สถานที่สำคัญของเกาะรัตนโกสินทร์ได้พอสังเขปครับ และก็ถ่ายกับนักเรียน เปรียบเทียบ ทำเลที่ตั้งนะครับ ของอยุธยาและกรุงเทพฯได้นะครับ คนอื่นเรามาทบทวนความรู้กันหน่อยครับมาเปลี่ยนในช่วง ชั้นประถมศึกษาปีที่ 4 ตี 5 นะครับนักเรียนต้องเคยผ่านบทเรียนนี้มาแล้วนะครับ ยังจำได้ไหมเอ่ยว่า อาณาจักรครับหรือแว่นแคว้นโบราณต่างๆที่อยู่บนแผ่นดินไทยนั้น มีที่ไหนบ้างนะครับอยู่ตรงไหนบ้างชื่ออะไรบ้างนะครับ พอจะทำได้ไหมครับ จำได้นิดๆครับเดี๋ยวรอต้องมา เหมือนกันครับใช่แล้วครับ ล้านนาทะเบียนมองเห็นไหมครับร้านหน้านะครับถือว่าเป็นนะครับ ท่านอย่างยิ่งนะครับที่อยู่ทาง ภาคเหนือของประเทศไทยนะครับ ต่อไปก็จะเป็นสุโขทัยสุโขทัยเนี่ย จะอยู่เป็นอาณาจักรนะครับซึ่งอยู่ทาง ผ้าป่าตอนบนของประเทศไทยนะครับ ต่อมาครับนั่นก็คือละโว้อโยธยานะครับ ภาคกลางของประเทศไทยของเรานี่เองนะครับและต่อไปครับก็คืออาณาจักรศรีโคตรบูรณ์นะครับ ที่อยู่ในบริเวณ ภาคตะวันออกเฉียงเหนือหรือภาคอีสานในปัจจุบันนี้นะครับ สุดท้ายครับคืออาณาจักรตามพรลิงค์นะครับหรือรถน่าจะทำคนละนิดก็ได้นะครับซึ่งเป็นอาณาจักรนะครับที่อยู่ทาง ภาคใต้ของประเทศไทยนะครับ ต่อมานะครับลองมาดูกันนั่นก็คืออยุธยานะครับจำได้ไหมเอ่ยว่าอยุธยานั้น มีความสำคัญอย่างไรนะครับ อยุธยาถือเป็นศูนย์กลางนะครับการปกครองในอดีตนะครับครัวทิดมีระยะเวลานะครับถึง 417 ปีด้วยกันนะครับเป็นราชธานีของประเทศไทยมานะครับ ต่อไปเมื่ออยุธยา เสียกรุงศรีอยุธยา กรุงศรีครั้งที่ 2 นะครับชื่นเกิดเป็นธนบุรีนะครับและวันนี้นะครับเราจะมาเรียนรู้ถึง กรุงรัตนโกสินทร์นั้นเองนะครับ นี่นะครับวันอาทิตย์ครับภาพนี้นะครับเป็นภาพ จิตรกรรมฝาผนังนะครับ ซึ่งบ่งบอกถึงการเสียกรุงศรีอยุธยาครั้งที่ 2 นะครับอยุธยานะครับนักเรียน อยุธยารุ่งเรืองแล้วร่วงโรยนะครับ กองทัพของกรุงอังวะนะครับยกทัพมาตีเมืองในปีพุทธศักราช 2307 นะครับ ก่อนที่กรุงศรีอยุธยาจะแตกพ่ายในวันที่ 7 เมษายนนะครับ กระดาษ 2310 ความล้มเหลว ของกรุงศรีอยุธยานะครับในการเผชิญสงครามนะครับจนถึง ทำให้กรุงแตกนะครับเป็นเพราะความอ่อนแอนะครับของ ระบบการป้องกันเมืองของตนเองนะครับไม่ใช่เป็นความล้มเหลวหรือ แอร์ของใครคนใดคนหนึ่งนะครับนักเรียน ครั้งเมื่อกรุงศรีอยุธยาได้แตกลงในครั้งที่ 2 ปีพุทธศักราช 2310 จากนั้นมีการรวบรวมไพร่พลเพื่อกอบกู้เอกราช นำโดย สมเด็จพระเจ้าตากสินมหาราช เวลาผ่านไป 15 ปี เกิดการผลัดแผ่นดินครั้งใหญ่ โดยสมเด็จเจ้าพระยามหากษัตริย์ศึก ปราบดาภิเษกขึ้นเป็นพระมหากษัตริย์ มีพระนามว่า พระบาทสมเด็จพระพุทธยอดฟ้าจุฬาโลกมหาราช ทรงมีพระราชปณิธาน ในการปกครองบ้านเมืองไว้ว่า ตั้งใจจะ ทำพก ยอยกพระพุทธศาสนา จะปกป้อง ขอบขัณฑสีมา รักษาประชาชนและมนตรี อยุธยายศล่มแล้ว ลงเรือ บังอบายเบิกฟ้าฝึก เมือง เป็นยังไงถ้านักเรียนที่ได้ฟังเพราะเลยใช่ไหมครับเดี๋ยวลองมาดูความหมายของนิราศนรินทร์นะครับนั่นก็คือ กรุงศรีอยุธยานั้น แอดไปแล้วนะครับแต่กลับล่องลอยลงมาจากสวรรค์ได้อย่างไรนะครับมีปราสาทพระราชวังอันงดงามตระการตานะครับ ด้วยบุญญาบารมีนะครับ ของพระมหากษัตริย์ช่วยทำนุบำรุงพระพุทธศาสนา ให้มีความเจริญรุ่งเรืองนะครับ เป่าทุกข์ให้แก่ชาวประชานั่นเองนะครับ พูดถึงกรุงศรีอยุธยานะครับเดี๋ยวเรามาดูทำเลที่ตั้งนะครับของกรุงศรีอยุธยาทางหน่อยครับว่า ทำไมตอนที่รัชกาลที่ 1 ได้สร้างกรุงรัตนโกสินทร์ขึ้นมา เหตุใดจึงต้องสร้าง ให้เหมือนกรุงศรีอยุธยานะครับเดี๋ยวเรามาดูกัน นี่นะครับก็จะเป็นแผ่นที่ทำเลที่ตั้งของ กรุงศรีอยุธยานะครับจะมีแม่น้ำนะครับล้อมรอบด้วยกันนะครับ 3 สายด้วยกันครับกดผิด ทางเหนือก็จะเป็นแม่น้ำ ลพบุรีนะครับ ต่อไปก็จะเป็นทางตะวันออกนะครับจะเป็นแม่น้ำป่าสักนะครับและทางทิศตะวันตกและทางทิศใต้นะครับก็จะเป็น แม่น้ำ เจ้าพระยานั่นเองนะครับซึ่งเหมาะสม เหมาะสำหรับ ตั้งถิ่นฐานเป็นอย่างยิ่งครับนักเรียนสามารถเพาะปลูกได้ อาหาร บริบูรณ์นะครับ มีแม่น้ำล้อมรอบเนี่ยก็ถือว่าเป็นปราการนะครับ ต้องการศัตรูได้เองครับครัวทิด ต่อไปเรามาดูนะครับทำเลที่ตั้งของ Bangkok บ้างนะครับซึ่งตอนนั้นนะครับเป็นอยู่ในสมัยของอยุธยานะครับซึ่ง บางกอกนะครับมีสถานะเป็นเพียง สถานีการค้าซึ่ง อยู่ปากแม่น้ำเจ้าพระยาเท่านั้นนะครับนักเรียนนี่ก็จะเป็นทำเลที่ตั้งนะครับมีแม่น้ำเจ้าพระยาสายใหญ่เลยนะครับไหลผ่านนะครับ ตรงกลางนะครับเราจะเรียกว่าเมืองอกแตกนักเรียน ไปสู่คำถามชวนคิดที่ว่า อยุธยาและบางกอกนะครับ เมืองที่มีความเหมาะสมสำหรับการตั้งถิ่นฐาน นักเรียนคิดว่าเมืองใดเหมาะสมมากกว่ากันครับ จะให้เวลานักเรียนคิดสักครู่หนึ่งครับและเราจะกลับมา ดูคำตอบนะครับว่าเหมือนกันหรือเปล่า เริ่มครับ ถ้าอย่างนั้นเราไปหาคำตอบกันเลยทั้งนักเรียน นี่นะครับก็จะเป็นทำเลที่ตั้งของอยุธยานะครับ พื้นที่ที่เหมาะสำหรับการเพาะปลูกในอเมริกัน คิดว่าเหมาะไหมครับ น้องหมอแน่นอนครับเพราะว่าแม่น้ำเจ้าพระยาไหลผ่านเมื่อมีแม่น้ำไหลผ่าน ย่อมมีดินตะกอนมาครับผม เหมาะสำหรับการเพาะปลูกครับโดยเฉพาะข้าวเลยครับ วันอาทิตย์ออกมาชัดเจนมากทั้งนักเรียนและนักเรียนล่ะครับตอบเหมือนคนผิดหรือเปล่า แน่นอนครับ พื้นที่เหมาะนะครับสำหรับการเพาะปลูกนะครับและแหล่งน้ำครับที่จะมีแม่น้ำสายสำคัญอยู่ 3 สายด้วยกันได้แก่ ปราสาทลพบุรีและเจ้าพระยาทั้งสามสายนี้นะครับล้อมรอบ อยุธยาไว้นั่นเองนะครับ ระวังขาและครอบครัวทิดคิดว่าเป็นอย่างไรเอ่ย แน่นอนครับกรุงศรีอยุธยานะครับ ตั้งอยู่ในภูมิภาคเอเชียตะวันออกเฉียงใต้ หรือที่เรียกว่าดินแดนสุวรรณภูมิสมัยก่อน ย่อมมีการค้าขายน้ำมันจะมาจากฝั่งตะวันออกก็คือ มาจากทางจีนนะครับตะวันตก มาจากพวกเปอร์เซียพวกนั้นครับล้วนอินเดีย ก็มีแม่น้ำไหลเข้าไป ถึงเมืองนะครับย่อมสามารถค้าขายทางเรือได้อย่างแน่นอนครับ แน่นอนครับถูกต้องครับ ต่อไปครับ มีทางออกสู่ทะเลไหมครับนักเรียน คิดว่ากรุงศรีอยุธยามีทางออกสู่ทะเลไหมครับ มีนะครับนักเรียนแต่ต้องมีแต่นะครับแต่ค่อนข้างที่จะไกลนะครับเดี๋ยวครูมีอีก 1 ใบนะครับว่าทำไมถึงไกลนะครับ สุดท้ายครับพี่ชัยภูมิในการ ห้องกันนะครับ การรุกรานของข้าศึกได้เพราะว่าแม่น้ำ 3 สายนะครับ เปรียบเสมือนกับป้อมปราการนะครับ ป้องกันไม่ให้ศัตรูนะครับเข้ามารุกรานได้นั่นเองนะครับ เรามาดูกันนะครับ ทำเลที่ตั้งของอยุธยานะครับที่ครูบอกว่าค่อนข้างอยู่ไกลนะครับจากทะเลนะครับ เพราะว่า กูได้วัดจ้ะ โปรแกรมนะครับ Google นักเรียนได้คาดการณ์ได้ประมาณไว้นะครับว่า กรุงศรีอยุธยานะครับหรือจังหวัดพระนครศรีอยุธยาในปัจจุบันนี้นะครับ มีระยะทางนะครับ อ่าวไทยนะครับที่ปากแม่น้ำนะครับ ที่จังหวัดสมุทรปราการนะครับ ระยะทางนะครับทั้งสิ้น 9 11 กิโลนะครับซึ่งถือว่าไกลอยู่นะครับกลัวติดในสมัยอดีตนะครับกว่าจะเดินทางไปได้นะครับจะต้องใช้เรือนะครับ ล่องเรือเนี่ยก็ต้องใช้เวลา นานนะครับ ขออภัยครับลองมาดูนะครับข้อดีนะครับจุดเด่นจุดด้อยนะครับของเมืองอยุธยากันนะครับ นะครับเป็นอย่างไรเอ่ยครับ จุดเด่นนะครับมีแม่น้ำ 3 สายล้อมรอบ ค้าขายและปลูกอะไรดีครับ ไม่ว่าจะเป็นแม่น้ำป่าสัก แม่น้ำลพบุรีแล้วก็แม่น้ำเจ้าพระยาครับ ถ้าอย่างนั้นเรามาดูจุดด้อยนะครับของกรุงศรีอยุธยาครั้งบางนะครับ ได้ของกรุงศรีนะครับนั่นก็คือเกิดน้ำท่วมทุกปีครับนักเรียนและ ระยะที่ตั้งนะครับ ที่ตั้งของเมืองนะครับของกรุงศรีอยุธยาเนี่ย คนกลางที่จะไกลจากทะเลนะครับตั้ง 7 กิโลเมตรนะครับนักเรียน มาดูทำเลที่ตั้งของเมืองบางกอกกันบ้างนะครับ ทำเลที่ตั้งของเมืองบางกอกนะครับ พื้นที่เพาะปลูก ยังไงครับครัวทิด ครับ Bangkok นะครับก็พื้นที่เพาะปลูกก็น่าจะใกล้เคียงกับอยุธยานะครับก็คือ อยู่ไกลแม่น้ำเจ้าพระยาครับ แล้วก็ไปบางกอกเนี่ย ก้อยทะเลมากกว่าครับ คือมีแม่น้ำเจ้าพระยาไหลผ่านนะครับแล้วก็ สวัสดีตะกอน มาครับผมเช่นเดียวกันกับ กรุงศรีอยุธยาครับครับผมชัดเจนมากนะครับเป็นพื้นที่ที่เหมาะสำหรับการเพาะปลูกนะครับนักเรียนแล้วก็มีแหล่งน้ำนะครับมีแม่น้ำเจ้าพระยาเป็น แม่น้ำสายสำคัญเลยนะครับที่ทำให้มีภาวะกับผู้บริโภคนะครับสามารถเอาไปเพาะปลูกได้นั่นเองทั้งนักเรียน และค้าขายนะครับเมื่อมี แม่น้ำนะครับก็ต้องมีการที่มีเรือสำเภานะครับมาค้าขายชาวต่างชาติเข้ามาได้อย่างสะดวกนะครับเพราะว่าอย่างที่กลัวทิศได้บอกนะครับก็อยู่ใกล้ทะเลไหมคะอยู่ใกล้ เอาไข่นั่นเองครับนักเรียน มีทางออกสู่ทะเลแน่นอนครับและสุดท้ายครับมีชัยภูมิ ในการป้องกัน ตุ๊กตาของข้าศึกได้นะครับ ลองดูนะครับจุดเด่นจุดด้อยนะครับของเมืองบางกอกกันนะครับ จุดเด่นว่าอย่างไรครับกลัวทิศครับข้อที่ 1 นะครับจุดเด่นนะครับบอกว่า ผังเมืองส่งหรีดนะครับ รูปทรงเรขาคณิตครับเป็นลักษณะของ เรียกว่าเกาะรัตนโกสินทร์เป็นธนบุรีนะครับแล้วก็ มีแม่น้ำเจ้าพระยาไหลผ่าน ค้าขายและเพาะปลูกได้ดีครับเนื่องจากอยู่ใกล้ทะเล มากครับสามารถค้าขายได้สะดวก แล้วก็ดินก็เป็นดินตะกอนที่เกิดจากการทับถมของ แม่น้ำเจ้าพระยาก็สามารถ เพาะปลูกได้ดีเช่นเดียวกันครับครับไม่มีจุด B ก็ต้องมีจุดใดนะครับที่อยู่ใกล้ทะเลนะครับ ถ้าไม่เปลี่ยนก็จะมีจุดด้อยอยู่เหมือนกันนะครับนั่นก็คือการที่อยู่ใกล้ทะเลเกินไปนะครับ เสี่ยงเกิดน้ำท่วมได้นั่นเองนักเรียน อภัยนะครับเรามาดูกัน บางกอกถึงชลบุรีนะครับราชธานีในสมเด็จพระเจ้าตากสินมหาราชนะครับ บริเวณสีเหลืองนี้นะครับก็จะแสดงถึง เขตของเมืองกรุงธนบุรีนั้นเองนะครับ เราจะเรียกว่าเมืองอกแตกนะครับนักเรียนเมืองอกแตกนะครับ เป็นอย่างไรเอ่ยนั่นก็คือจะมีแม่น้ำนะครับซึ่งเป็นแม่น้ำเจ้าพระยา ขาใหญ่เลยนะคะนักเรียน จะไหลผ่านกลางเมืองนั่นเองครับ จากบางกอกถึงธนบุรีราชธานีในสมเด็จพระเจ้าตากสินมหาราช สีเหลืองนะคะไม่เปลี่ยนก็จะแสดงธนบุรีนั่นเองนะครับซึ่งในสมัยธนบุรีนั้น เจ้าตากสิน ทรงสถาปนากรุงธนบุรี พร้อมทั้งตั้งราชธานีใหม่ ถามว่ากรุงธนบุรี มหาสมุทร โดยโปรดให้สร้างพระราชวังกรุงธนบุรีขึ้น ลักษณะของกรุงธนบุรีนั้นครับนักเรียน มีแม่น้ำเจ้าพระยาไหลผ่านตรงกลางครับ เขาเรียกว่า เมืองอกแตกตั้งเองครับก็คือมีแม่น้ำเจ้าพระยา เป็นแม่น้ำสายใหญ่นะครับผ่านกลางเมืองนะครับ ชื่อก็เลยดูน่ากลัวหน่อยนะครับว่าเมืองอกแตกแต่จริงๆแล้วครับ อกแตกนั้นเหมาะสำหรับการค้าขายการคมนาคมต่างๆนะครับ แต่ก็ยังมีจุดด้อยนะครับเพราะว่ายังป้องกันข้าศึกได้ยากนั่นเองครับเมื่อข้าศึก จะล่องเรือเข้ามาถึงกลางเมืองได้นั้นเองครับ ออกมาครับ เมื่อสมัยรัตนโกสินทร์นะครับพระบาทสมเด็จพระพุทธยอดฟ้าจุฬาโลกมหาราช ปราบดาภิเษกขึ้นเป็นพระมหากษัตริย์นะครับ พระองค์ ได้ส่งยายนะครับพระราชวัง ตลาดกรุงธนบุรีนะครับมาอยู่ฝั่งตะวันออกนะครับนั่นก็คือ บริเวณเกาะรัตนโกสินทร์นะครับซึ่งถ้าเราจะแสดงเกาะรัตนโกสินทร์นะครับ นอกจากสีแดง ฝั่งของตะวันออกแล้วนะครับเราจะต้องมีสีแดงนะครับ ครอบคลุมถึงชลบุรีด้วยนะครับนี่ก็จะเป็นลักษณะนะครับของ เกาะรัตนโกสินทร์ในปัจจุบันนี้นั่นเองครับ คำถามต่อมาครับนักเรียนเหตุใดจึงย้ายพระราชวัง ไปฝั่งตะวันออกครับ พรุ่งนี้ครูก็ได้บอกนักเรียนแล้วใช่ไหมครับว่ารัชกาลที่ 1 นะครับพระบาทสมเด็จพระพุทธยอดฟ้าจุฬาโลกมหาราชเนี่ย ต้องย้ายนะครับ พระราชวัง จับราชวังกรุงธนบุรีนะครับ พี่อยู่ฝั่งตะวันตกของแม่น้ำเจ้าพระยา ย้ายพระราชวังไปฝั่งตะวันออกนะครับได้สร้างพระบรมมหาราชวังขึ้นนะครับ เพราะเหตุใดเอ่ยนักเรียนทราบไหมครับ ถ้ายังงั้น เดี๋ยวเรามาดูกันครับ นี้นะครับก็จะเป็นพระราชดำรินะครับของพระบาทสมเด็จพระพุทธยอดฟ้าจุฬาโลกมหาราช อ้างอิงจากนามานุกรมพระมหากษัตริย์ไทยนะครับ พระราชดำริแปลว่า ฝั่งตะวันออกนั้น มีชัยภูมิที่ดีกว่า และสามารถป้องกันข้าศึกได้ดีนั้นเองครับนักเรียน ไปนะครับเดี๋ยวลองมาดูครับถ้าเปรียบเทียบ ระหว่างธนบุรีกับรัตนโกสินทร์นะครับ ทำเลนะครับ ชลบุรีเนี่ยจะอยู่ฝั่งตะวันตกของแม่น้ำเจ้าพระยานั้นเองครับ ส่วนรัตนโกสินทร์นะครับก็จะอยู่ฝั่งตะวันออกของแม่น้ำเจ้าพระยานะครับ ขนาดกันบ้างนะครับ ของกรุงธนบุรีนั้นนะครับ จะมีลักษณะที่ขับแคบนะครับไม่สามารถขยาย ไปได้นะครับส่วนรัตนโกสินทร์นะครับ มีความกว้างขวางนะครับสามารถขยายพระบรมมหาราชวังหรือว่า สร้างวัดวาอารามต่างๆได้เยอะแยะเลยนะครับ ลักษณะครับลักษณะของกรุงธนบุรีนั้นนะครับ เป็นชั่วคราวครับส่วนรัตนโกสินทร์จะมีลักษณะเป็น ถาวรนั่นเองครับ ส่วนแนวทางในการป้องกันข้าศึกนะครับ กรุงธนบุรีนั้นนะครับ จะใช้แนวป้อมค่ายเก่าครับอาจลบไป จันทบุรีได้นะครับ รัตนโกสินทร์นะครับอาจจะใช้แม่น้ำเจ้าพระยานะครับ เป็นครูเมืองใหญ่นั่นเองนะครับ และนี่นะครับ ให้นักเรียนได้เห็นภาพนะครับว่า ชลบุรีนั้นนะครับจะมีลักษณะคับแคบและก็เป็นลักษณะของเมืองอกแตกนะครับที่มี แม่น้ำเจ้าพระยาไหลผ่านนะครับ อาจจะไม่เหมาะนะครับถ้าหากว่าศัตรูได้เข้ามา รุกรานนั่นเองครับ ดังนั้นครับ รัชกาลที่ 1 พระบาทสมเด็จพระพุทธยอดฟ้าจุฬาโลกมหาราช โปรดเกล้าให้สร้างพระนครแล้วนะครับให้สร้างพระนครใหม่ขึ้นมาครับ และ พระองค์ก็ได้พระราชทานนาม พระนครแห่งใหม่นี้นะครับว่าอย่างไรกันเดี๋ยวเราไปดูนะครับ แอบบอกได้นะครับว่า ชื่อนะครับ ชื่อเมืองหลวงที่ มีความยาวที่สุด ในโลกนะคะไม่เปลี่ยน เมื่อทรงโปรดเกล้าให้สร้างพระนครแล้วพระองค์ได้พระราชทานนาม พระนครแห่งใหม่นี้ว่า กรุงเทพมหานคร อมรรัตนโกสินทร์ มหินทราอยุธยามหาดิลกพบ นพรัตน์ราชธานีบุรีรมย์ อุดมราชนิเวศน์มหาสถานอมรพิมานอวตารสถิตสักกะทัตติยวิษณุกรรมประสิทธิ์ ซึ่งนักเรียนนับถือว่าเป็นชื่อเมืองที่เป็นชื่อเมืองหลวงนะครับพี่ มีความยาวมากที่สุดในโลกนะครับต่อไปเดี๋ยวเรามาดู ความหมายกันบ้างนะครับ กรุงเทพฯนะครับหมายถึง พระนครอันกว้างใหญ่ หยุดเทพนครนะครับ เทพนครนั้นหมายถึง เมืองของเทวดานั้นเองครับนักเรียน ออกมาครับ บวรรัตนโกสินทร์นะครับในสมัยรัชกาลที่ 4 พระบาทสมเด็จพระจอมเกล้าเจ้าอยู่หัว เปลี่ยนเป็นอมรรัตนโกสินทร์ หมายถึง เป็นที่สถิตของ พระแก้วมรกตนะครับหรือพระพุทธมหามณีรัตนปฏิมากรนะครับอย่างที่นักเรียนได้เห็นในสไลด์นะครับ มหินทราอยุธยานะครับเป็นนครที่ไม่มีใครรบชนะนั้นเองครับ ต่อไปถ้าไม่เปลี่ยน มหาดิลกภพหมายถึงมีความงามอันมั่นคงและเจริญยิ่งนะครับ นพรัตน์ราชธานีบุรีรมย์ เป็นเมืองหลวงที่บริบูรณ์ด้วยแก้วเก้าประการน่ารื่นรมย์ยิ่ง อุดมราชนิเวศน์มหาสถานหมายถึงมีพระราชนิเวศน์ใหญ่โตมากมายราชนิเวศน์ก็คือ เป็นสถานที่ประทับของพระมหากษัตริย์นั้นเองครับนักเรียน มานะครับ อมรพิมานอวตารสถิต เป็นวิมานเทพที่ประทับของพระราชาผู้อวตารลงมานะครับ ต่อไปนะครับซึ่งเทพนั้นนะครับก็คือเสด็จลงมาเกิดในโลกมนุษย์นะครับมาฝาก ปราบยุคเข็ญให้กับมนุษย์นั่นเองครับ สักกะทัตติยวิษณุกรรมประสิทธิ์นะครับ ซึ่งท้าวสักกะเทวราชนะครับ พระราชทานให้พระวิษณุกรรม ลงมาเนรมิตไว้นะครับ มันก็คือ ท้าวสักกะเทวราชก็คือพระอินทร์นั่นเองครับ ถือได้ว่าเป็นเทพนะครับสูงสุดนะครับตามความเชื่อของศาสนาพุทธนั่นเองนะครับ ผู้เป็นใหญ่ในสรวงสวรรค์นะครับแล้วก็ ไพ่พระวิษณุกรรมครับลงมาเนรมิตเมืองนี้เอาไว้นั่นเองครับ ต่อไปเข้าสู่คำถามชวนคิดครับต้นแบบของกรุงรัตนโกสินทร์ นักเรียนคิดว่าน่าจะเป็น เมืองได้ครับครูแอบไปให้นะครับวันนี้ครูใจดีนะครับได้ครับว่า อยู่ในชื่อเต็ม ของ กรุงเทพฯนะครับ สอบได้หรือเปล่าเอ่ย มาดูกันครับ นี่นะครับจำได้หรือเปล่าเอ่ยชื่อตอนนี้นะครับมหินทราอยุธยานะครับซึ่งแปลว่า เป็นละครที่ไม่มีใครรบชนะนะครับ แสดงว่า ต้นแบบของกรุงรัตนโกสินทร์นะครับ มาจากเมืองใดครับนักเรียน แน่นอนครับมาจากกรุงศรีอยุธยานั้นเองนะครับซึ่งรัชกาลที่ 1 นะครับพระบาทสมเด็จ พระพุทธยอดฟ้าจุฬาโลกมหาราชนะครับ พระองค์ทรงตั้งมั่นนะครับที่จะรื้อฟื้นพระนครที่พระองค์สร้างขึ้นนะครับให้งดงาม เฉกเช่นเดียวกับ กรุงศรีอยุธยานะครับ การสร้างพระบรมมหาราชวังนะครับในส่วนด้านหน้าของเขต พระราชวังนะครับ กดค้างนะครับวัดพระศรีรัตนศาสดารามเช่นเดียวกับกรุงศรีอยุธยานะครับ ไม่มีวัดพระศรีสรรเพชรนะครับ อยู่ด้านหน้าของเขตพระราชวังนั่นเองครับ ไปครับ ก็จะเป็นวัดซึ่ง ส่งวันนี้ครับตัวที่มีความสำคัญมากครับซึ่ง มีคำถามว่าทั้งสองวัดนี้มีความสำคัญอย่างไร ตอบได้ไหมครับ ระหว่างวัดอรุณราชวราราม วัดพระศรีรัตนศาสดารามนักเรียนคิดว่า 2 วันนี้มีความสำคัญอย่างไรนะครับ โหเก่งมากครับนักเรียนวัดนี้นะครับทั้งสองวัดนี้ ถือว่าเป็นวัดที่อยู่ในเขต พระราชวังนะครับในกรุงศรีอยุธยานะครับจำได้หรือเปล่าที่กูได้บอกไปนะครับนั่นก็คือวัดที่อยู่ในเขตพระราชวังนั้นก็คือ พระศรีสรรเพชรนั่นเองครับส่วนวัดอรุณราชวรารามนะครับ เป็นวัดที่อยู่ในเขตพระราชวังนะครับอยู่ในพระราชวังกรุงธนบุรีนั้นเองครับ และสุดท้ายครับวัดพระศรีรัตนศาสดารามนะครับซึ่งเป็นวัด ในเขตพระราชวังนะครับในสมัยของ รัตนะ ติดตั้งเองครับนักเรียน คำถามชวนคิดของเราครับถามว่า ความสำคัญของกรุงเทพฯนะครับ ขอเพิ่มเติมนะครับว่า ในปัจจุบัน อย่างไรทะเบียนความสำคัญของกรุงเทพมหานคร ในปัจจุบันมีนะครับครูจะให้เวลานักเรียนได้พูดคุย ได้คิดกันนะครับสักครู่นะครับและเราจะมาเฉลยคำตอบนะครับ เป็นอย่างไรครับนักเรียนสามารถตอบได้หรือเปล่าเอ่ยว่าความสำคัญของกรุงเทพฯนั้น เป็นอย่างไรนะครับ ฉันอยู่ในคำขวัญของกรุงเทพฯนะครับ นั่นก็คือองค์เทพเทพสร้าง เมืองศูนย์กลางการปกครอง วัดวังงามเรืองรอง เมืองหลวงของ ประเทศไทยเพื่อชีวิตครับที่ผมได้บอกคำขวัญไป คิดว่ามีความสำคัญอย่างไรครับ แน่นอนครับนักเรียนเมื่อสักครู่นะครับเราก็ได้ยินคำขวัญของ กรุงเทพฯครับก็ ความสะอาดก็คือ เมืองหลวงของประเทศไทยครับและเป็นศูนย์กลางการปกครอง กลับไปสงกรานต์คันคลองแล้วนะครับยังเป็นศูนย์กลาง ในหลายๆด้านนะครับไม่ว่าจะเป็น ด้านการศึกษา ศาสนา ด้านการท่องเที่ยวครับครับผมอธิบายมาชัดเจนนะครับต่อไปก็เข้าสู่กิจกรรมของนักเรียนแล้วครับ นั่นก็คือ เข้าสู่ขั้น ปฏิบัติครับสรุปความรู้จากการศึกษานะครับสื่อ PowerPoint เรื่องการสถาปนาอาณาจักรรัตนโกสินทร์นะครับและ ทำใบงานที่ 1 เรื่องการสถาปนาอาณาจักร รัตนโกสินทร์ครับ คำชี้แจงกิจกรรมของนักเรียนนะครับให้นักเรียนศึกษาสื่อ Powerpoint เรื่องการสถาปนาอาณาจักรรัตนโกสินทร์ วันที่ 2 นะครับแน่นอนครับนักเรียนทำใบงานที่ 1 ครับ กิจกรรม ต่อไปครับสำหรับคุณครูปลายทางนะครับข้อที่ 1 ให้คุณครูแจกใบงานให้นักเรียนศึกษา และลงมือทำรายงานได้ครับ ข้อที่ 2 ครูอ่านคำสั่งในใบงานให้นักเรียนฟังครับ สุดท้ายข้อที่ 3 คุณครูสามารถเดินดู และให้ความช่วยเหลือนักเรียนได้ตามความเหมาะสมเลยครับเราไปดูตัวอย่างใบงานนะครับไม่น่าจะมีอยู่ทั่ว ต่อด้วยกันนะครับนักเรียน มาดูนะครับ นี่นะครับก็จะเป็นตอนที่ 1 นะครับให้นักเรียน เติมชื่อสถานที่สำคัญนะครับบริเวณรอบเกาะรัตนโกสินทร์นะครับและตอนที่ 2 ครับ คำถามให้นักเรียนได้ตอบนะครับสักพรุ่งนี้ครูได้อธิบายไปแล้วนะครับนักเรียนสามารถตอบได้หรือเปล่าเอ่ยนะครับกูจะให้เวลานักเรียนได้ทำ รายงานสักครู่นึงนะครับขอให้มีความตั้งใจในการทำงานนะครับและเราจะกลับมา เฉลยใบงานยังครับ เป็นยังไงบ้างครับนักเรียนทำเสร็จสิ้นหรือเปล่าเอ่ยนักเรียนของเราน่าจะทำกันได้นะครับเดี๋ยวเรามาเฉลยกันนะครับนักเรียนพร้อมนะครับเราจะไปกัน รวดเร็วนะครับ มาดูกันนะครับตอนที่ 1 นะครับให้เติมชื่อสถานที่สำคัญบริเวณกรุงรัตนโกสินทร์นะครับ ให้ตรงกับหมายเลขนะครับ ซึ่งหมายเลขที่ 1 นั้นก็คือแม่น้ำเจ้าพระยานั้นเองครับ กาเครื่องหมายถูกได้เลยนะครับ ไปแบบรวดเร็วนะครับข้อที่ 2 ครับ ทางชลบุรีนะครับนักเรียนหมายเลข 3 ฝั่งพระนคร หมายเลข 4 พระราชวังเดิม หมายเลข 5 วัดอรุณราชวราราม หมายเลข 6 วัดกกนะครับพระบรมมหาราชวัง หมายเลข 7 วัดพระแก้วนะครับหมายเลข 8 สนามหลวง หมายเลข 9 นะครับว่างหน้าครับ หมายเลข 10 วังหลังและสุดท้ายครับ 11 คลองคูเมืองเดิมนั่นเองนะครับนักเรียน ไปครับตอนที่ 2 ครับครัวทิด ตอนที่ 2 นะครับข้อที่ 1 ถามว่าวัดในวังของกรุงธนบุรีคือ วัดอรุณราชวรารามข้อที่ 2 วัดในวังของกรุงรัตนโกสินทร์คือ วัดพระแก้วครับหรือว่าวัดพระศรี ขอที่ 3 นะครับเปรียบเทียบข้อดีข้อด้อยของ ทำเลอยุธยาธนบุรี และรัตนโกสินทร์ครับ ข้อดีของเกาะเมืองอยุธยานะครับก็ตื้อเดินทางสะดวก ถ้าขายได้ดี ข้อดีของเมืองธนบุรีก็คือเดินทางสะดวกดินดีน้ำท่วมปีละหน ค้าขายได้ดีครับ กลับไปรับข้อดีของเกาะรัตนโกสินทร์ เดินทางสะดวก น้ำท่วมปีละหน ค้าขายได้ดีครับต่อมานะครับเรามาดูข้อด้อยกันบ้าง ข้อด้อยของเกาะเมืองอยุธยาก็คือ ฝั่งทะเลเกินไปครับ ข้อด้อยของเมืองธนบุรีไปทะเลกว่าอยุธยาแต่พัฒนาพื้นที่ลำบากครับ ก็จะเป็นข้อด้อยของเกาะรัตนโกสินทร์ เหมือนชลบุรีครับแต่พัฒนาพื้นที่ ไปงานกว่าครับเลยนะครับ เรามาดูกันครับให้นักเรียนยกตัวอย่าง โบราณสถานสำคัญนะครับ ของเกาะรัตนโกสินทร์มา 3 แผงนะครับที่นักเรียนอยากไปเที่ยวนะครับ คำตอบไม่ต้องโทรก็ได้นะเฮียนี้กูก็ได้ยกตัวอย่างมานะจ๊ะของครูก็คือวัดพระศรีรัตนศาสดาราม เสาชิงช้านะครับและสุดท้ายคือ เบื่อกรุงเทพฯนะครับจะตอบอย่างอื่นก็ได้นะครับปลายทางสามารถตรวจสอบ คำตอบของนักเรียนได้เลยนะครับต่อไปครับเป็นยังไงครับตัวทิพย์ เราจะอนุรักษ์เกาะรัตนโกสินทร์ ได้อย่างไรครับ สืบภาครัฐนะครับสามารถวางผังเมืองให้เป็นโซนอนุรักษ์ ห้ามปรามไม่ให้มีการทุบทำลายโบราณสถาน เสียรูปภาพประชาชนนะครับแล้วก็ภาคเอกชนร่วมด้วยช่วยกันในการเรียนรู้และก็ อนุรักษ์ด้วยครับแน่นอนครับถ้าใครทำถูกต้องหมดทุกข้อนะครับ ยกยอดเยี่ยมให้เลยนะครับนักเรียน ไปนะครับเรามาสรุปบทเรียนกันนะครับ หลังจากที่สมเด็จเจ้าพระยามหากษัตริย์ศึกนะครับ ได้ทรงทำการปราบดาภิเษกนะครับขึ้นเป็นพระมหากษัตริย์ ในปีพุทธศักราช 2325 นะครับ ทรงสถาปนาอาณาจักรหรือแผ่นดินใหม่นะครับนั่นก็คือ กรุงรัตนโกสินทร์นะครับดำเนินตามรอยอย่างกรุงศรีอยุธยา ทรงสถาปนาศูนย์กลางใหม่นั่นก็คือ กรุงเทพฯนะครับในเมืองเดิมแต่ทำเลใหม่ครับคือย้ายพระราชวัง ฝั่งตะวันตก ไปยังฝั่งตะวันออกของแม่น้ำเจ้าพระยาเนื่องจากมีความกว้างขวางเหมาะสำหรับการฟื้นฟูนะครับรื้อฟื้นราชธานีให้ยิ่งใหญ่เหมือน กรุงเก่านั่นเองนะครับ บทเรียนครั้งต่อไปครับเราจะมาเรียนรู้นะครับถึง ในเรื่อง พระบาทสมเด็จพระพุทธยอดฟ้าจุฬาโลกมหาราชนะครับเราจะได้เรียนรู้ถึง พระราชประวัติและพระราชกรณียกิจของพระองค์นะครับ ขายครับกูก็มีข้อความเล็กๆน้อยๆมาฝากนักเรียนนะครับ มันก็คือประวัติศาสตร์ครับนักเรียน ชวนให้เราเข้าใจถึง ความ เปลี่ยนแปลงนั้นเองครับสำหรับวันนี้นะครับ ในรายวิชาประวัติศาสตร์ชั้นประถมศึกษาปีที่ 6 ภูผาก่อนแล้วก็ครัวทิพย์นะครับขอจบการเรียนการสอนไว้เพียงเท่านี้ วันนี้ ขอบคุณ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ASR (ห้องเรียน DLTV เทอม 2/2564) ป. 6 ประวัติศาสตร์ ๑ การสถาปนาอาณาจักรรัตนโกสินทร์ 4 พ.ย. 64 (มีใบงาน)</dc:title>
  <dc:creator/>
  <cp:keywords/>
  <dcterms:created xsi:type="dcterms:W3CDTF">2022-12-22T04:59:58Z</dcterms:created>
  <dcterms:modified xsi:type="dcterms:W3CDTF">2022-12-22T04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ธันวาคม 2565 เวลา 10.30 น.</vt:lpwstr>
  </property>
  <property fmtid="{D5CDD505-2E9C-101B-9397-08002B2CF9AE}" pid="3" name="subtitle">
    <vt:lpwstr/>
  </property>
</Properties>
</file>